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10765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567"/>
        <w:gridCol w:w="850"/>
        <w:gridCol w:w="1133"/>
        <w:gridCol w:w="1277"/>
        <w:gridCol w:w="1273"/>
        <w:gridCol w:w="2551"/>
      </w:tblGrid>
      <w:tr w:rsidR="004C4180" w:rsidRPr="00E23BDD" w14:paraId="4585E4EF" w14:textId="77777777" w:rsidTr="00D21981">
        <w:trPr>
          <w:trHeight w:val="990"/>
        </w:trPr>
        <w:tc>
          <w:tcPr>
            <w:tcW w:w="10765" w:type="dxa"/>
            <w:gridSpan w:val="7"/>
            <w:vAlign w:val="center"/>
          </w:tcPr>
          <w:p w14:paraId="7DF545DB" w14:textId="4F55BB9C" w:rsidR="00CF2A81" w:rsidRPr="00E23BDD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4180" w:rsidRPr="00E23BDD" w14:paraId="4C4B4D67" w14:textId="77777777" w:rsidTr="006D58D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4EFC9E22" w14:textId="77777777" w:rsidR="00091FAD" w:rsidRPr="00E23BDD" w:rsidRDefault="00091FAD" w:rsidP="004C418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EA772F" w:rsidRPr="00E23BDD" w14:paraId="6AEF5DBB" w14:textId="77777777" w:rsidTr="00D40D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C6818" w14:textId="1BF7B3A9" w:rsidR="00EA772F" w:rsidRPr="00E138B7" w:rsidRDefault="00EA772F" w:rsidP="00F8476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38B7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7651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7CC070" w14:textId="4E5297BE" w:rsidR="00EA772F" w:rsidRPr="00E138B7" w:rsidRDefault="00EA772F" w:rsidP="00F8476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EA772F" w:rsidRPr="00E23BDD" w14:paraId="28049356" w14:textId="77777777" w:rsidTr="00125245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BAEFD" w14:textId="1002ED43" w:rsidR="00EA772F" w:rsidRPr="00E23BDD" w:rsidRDefault="00EA772F" w:rsidP="00F8476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Numar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ORCID / Dönemi</w:t>
            </w:r>
          </w:p>
        </w:tc>
        <w:tc>
          <w:tcPr>
            <w:tcW w:w="255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97941" w14:textId="43ED37AD" w:rsidR="00EA772F" w:rsidRPr="00B00A5D" w:rsidRDefault="00EA772F" w:rsidP="00F8476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55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D967E" w14:textId="77777777" w:rsidR="00EA772F" w:rsidRPr="00B00A5D" w:rsidRDefault="00EA772F" w:rsidP="00F8476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51ADF" w14:textId="7EB16C98" w:rsidR="00EA772F" w:rsidRPr="00B00A5D" w:rsidRDefault="00E138B7" w:rsidP="00F8476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38419318"/>
                <w:lock w:val="sdtLocked"/>
                <w:placeholder>
                  <w:docPart w:val="5C83D34136904CA6883D29EC6E323E1B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EA772F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EA772F" w:rsidRPr="0067642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133087305"/>
                <w:lock w:val="sdtContentLocked"/>
                <w:placeholder>
                  <w:docPart w:val="2EFE498A335047C49798512CF8DA0163"/>
                </w:placeholder>
                <w15:appearance w15:val="hidden"/>
              </w:sdtPr>
              <w:sdtEndPr/>
              <w:sdtContent>
                <w:r w:rsidR="00EA772F" w:rsidRPr="0067642F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1A52CE" w:rsidRPr="00E23BDD" w14:paraId="3BB03A53" w14:textId="77777777" w:rsidTr="00D2198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087C6" w14:textId="12DD7F7F" w:rsidR="001A52CE" w:rsidRPr="00E23BDD" w:rsidRDefault="001A52CE" w:rsidP="001A52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nabilim Dal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Programı</w:t>
            </w:r>
          </w:p>
        </w:tc>
        <w:tc>
          <w:tcPr>
            <w:tcW w:w="38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E15CF" w14:textId="66BC4805" w:rsidR="001A52CE" w:rsidRPr="00B00A5D" w:rsidRDefault="00E138B7" w:rsidP="001A52C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101758582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1A52CE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1A52CE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069109043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1A52CE" w:rsidRPr="00D86F6E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3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5732B" w14:textId="7E906114" w:rsidR="001A52CE" w:rsidRPr="00B00A5D" w:rsidRDefault="00E138B7" w:rsidP="001A52C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835640082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Bilgisayar Mühendisliği" w:value="Bilgisayar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letme" w:value="İşletme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Sosyoloji" w:value="Sosyoloji"/>
                  <w:listItem w:displayText="Uluslararası İlişkiler" w:value="Uluslararası İlişkiler"/>
                </w:dropDownList>
              </w:sdtPr>
              <w:sdtEndPr/>
              <w:sdtContent>
                <w:r w:rsidR="001A52CE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1A52CE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31220678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1A52CE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Doktora Programı</w:t>
                </w:r>
              </w:sdtContent>
            </w:sdt>
          </w:p>
        </w:tc>
      </w:tr>
      <w:tr w:rsidR="00D21981" w:rsidRPr="00E23BDD" w14:paraId="1728DDAC" w14:textId="77777777" w:rsidTr="00D2198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A45CF" w14:textId="45F6E5E1" w:rsidR="00D21981" w:rsidRPr="00E23BDD" w:rsidRDefault="00D21981" w:rsidP="00D219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Danışman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İkinci Danışmanı</w:t>
            </w:r>
          </w:p>
        </w:tc>
        <w:tc>
          <w:tcPr>
            <w:tcW w:w="3827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C1B1324" w14:textId="77777777" w:rsidR="00D21981" w:rsidRPr="00B00A5D" w:rsidRDefault="00D21981" w:rsidP="00D2198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382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151739" w14:textId="32E8E80D" w:rsidR="00D21981" w:rsidRPr="00B00A5D" w:rsidRDefault="00D21981" w:rsidP="00D2198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D21981" w:rsidRPr="00E910F2" w14:paraId="0C6247E4" w14:textId="77777777" w:rsidTr="00D2198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405E44" w14:textId="77777777" w:rsidR="00D21981" w:rsidRPr="0067642F" w:rsidRDefault="00D21981" w:rsidP="00D219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642F">
              <w:rPr>
                <w:rFonts w:ascii="Times New Roman" w:hAnsi="Times New Roman" w:cs="Times New Roman"/>
                <w:sz w:val="20"/>
                <w:szCs w:val="20"/>
              </w:rPr>
              <w:t>Kayıt Türü</w:t>
            </w:r>
          </w:p>
        </w:tc>
        <w:tc>
          <w:tcPr>
            <w:tcW w:w="765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-1673708386"/>
              <w:lock w:val="sdtLocked"/>
              <w:placeholder>
                <w:docPart w:val="FDDE0689ED644D2CA1D3798999ACEE6F"/>
              </w:placeholder>
              <w:comboBox>
                <w:listItem w:displayText="Kayıt türünü seçiniz." w:value="Kayıt türünü seçiniz."/>
                <w:listItem w:displayText="Lisansa Dayalı Doktora" w:value="Lisansa Dayalı Doktora"/>
                <w:listItem w:displayText="Yüksek Lisansa Dayalı Doktora" w:value="Yüksek Lisansa Dayalı Doktora"/>
              </w:comboBox>
            </w:sdtPr>
            <w:sdtEndPr/>
            <w:sdtContent>
              <w:p w14:paraId="0E6D2648" w14:textId="77777777" w:rsidR="00D21981" w:rsidRPr="0067642F" w:rsidRDefault="00D21981" w:rsidP="00D21981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7642F">
                  <w:rPr>
                    <w:rFonts w:ascii="Times New Roman" w:hAnsi="Times New Roman" w:cs="Times New Roman"/>
                    <w:sz w:val="20"/>
                    <w:szCs w:val="20"/>
                  </w:rPr>
                  <w:t>Kayıt türünü seçiniz.</w:t>
                </w:r>
              </w:p>
            </w:sdtContent>
          </w:sdt>
        </w:tc>
      </w:tr>
      <w:tr w:rsidR="00D21981" w:rsidRPr="00E23BDD" w14:paraId="2499A6C5" w14:textId="77777777" w:rsidTr="00D2198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3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11DC4B" w14:textId="77777777" w:rsidR="00D21981" w:rsidRPr="00E23BDD" w:rsidRDefault="00D21981" w:rsidP="00D219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terlik Sınav Tarihi</w:t>
            </w:r>
          </w:p>
        </w:tc>
        <w:tc>
          <w:tcPr>
            <w:tcW w:w="6234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 w:cs="Times New Roman"/>
                <w:bCs/>
                <w:sz w:val="20"/>
                <w:szCs w:val="20"/>
              </w:rPr>
              <w:id w:val="-471214150"/>
              <w:lock w:val="sdtLocked"/>
              <w:placeholder>
                <w:docPart w:val="C61B2FBA4F1F4FF4A945A7BF51139AE1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5352A53B" w14:textId="6E67B03E" w:rsidR="00D21981" w:rsidRPr="00D65B76" w:rsidRDefault="00D65B76" w:rsidP="00D21981">
                <w:pPr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</w:pPr>
                <w:r w:rsidRPr="00D65B76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…/…/…</w:t>
                </w:r>
              </w:p>
            </w:sdtContent>
          </w:sdt>
        </w:tc>
      </w:tr>
      <w:tr w:rsidR="00D21981" w:rsidRPr="00E23BDD" w14:paraId="3A90BA7A" w14:textId="77777777" w:rsidTr="00D2198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3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CF3AA4" w14:textId="77777777" w:rsidR="00D21981" w:rsidRDefault="00D21981" w:rsidP="00D2198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z İzleme Komitesi Kurulum Tarihi</w:t>
            </w:r>
          </w:p>
        </w:tc>
        <w:tc>
          <w:tcPr>
            <w:tcW w:w="6234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 w:cs="Times New Roman"/>
                <w:bCs/>
                <w:sz w:val="20"/>
                <w:szCs w:val="20"/>
              </w:rPr>
              <w:id w:val="1936399283"/>
              <w:lock w:val="sdtLocked"/>
              <w:placeholder>
                <w:docPart w:val="80DCABAD9D214AF9A8A3E0DF5237FB45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7A200C9C" w14:textId="58E2A40F" w:rsidR="00D21981" w:rsidRPr="00D65B76" w:rsidRDefault="00D65B76" w:rsidP="00D21981">
                <w:pPr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</w:pPr>
                <w:r w:rsidRPr="00D65B76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…/…/…</w:t>
                </w:r>
              </w:p>
            </w:sdtContent>
          </w:sdt>
        </w:tc>
      </w:tr>
      <w:tr w:rsidR="00D21981" w:rsidRPr="00E23BDD" w14:paraId="54A21393" w14:textId="77777777" w:rsidTr="00D2198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3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E5765CD" w14:textId="10CC5CC9" w:rsidR="00D21981" w:rsidRDefault="00D21981" w:rsidP="00D2198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z Konusu Değişikliği ise İlk Öneri Kabul Tarihi</w:t>
            </w:r>
          </w:p>
        </w:tc>
        <w:tc>
          <w:tcPr>
            <w:tcW w:w="6234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 w:cs="Times New Roman"/>
                <w:bCs/>
                <w:sz w:val="20"/>
                <w:szCs w:val="20"/>
              </w:rPr>
              <w:id w:val="515426902"/>
              <w:lock w:val="sdtLocked"/>
              <w:placeholder>
                <w:docPart w:val="62874AC442454C0D9FFEA8D147C67A5A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2E88E410" w14:textId="7A9CC9CC" w:rsidR="00D21981" w:rsidRPr="00D65B76" w:rsidRDefault="00D65B76" w:rsidP="00D21981">
                <w:pPr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</w:pPr>
                <w:r w:rsidRPr="00D65B76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…/…/…</w:t>
                </w:r>
              </w:p>
            </w:sdtContent>
          </w:sdt>
        </w:tc>
      </w:tr>
      <w:tr w:rsidR="003E2FA4" w:rsidRPr="00E23BDD" w14:paraId="447752D3" w14:textId="77777777" w:rsidTr="00D2198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3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C3C7E8" w14:textId="2EB5910B" w:rsidR="003E2FA4" w:rsidRDefault="003E2FA4" w:rsidP="00D219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ik Kurul Onay Gerekliliği</w:t>
            </w:r>
          </w:p>
        </w:tc>
        <w:sdt>
          <w:sdtPr>
            <w:rPr>
              <w:rFonts w:ascii="Times New Roman" w:hAnsi="Times New Roman" w:cs="Times New Roman"/>
              <w:bCs/>
              <w:sz w:val="20"/>
              <w:szCs w:val="20"/>
            </w:rPr>
            <w:id w:val="1048414756"/>
            <w:lock w:val="sdtLocked"/>
            <w:placeholder>
              <w:docPart w:val="DefaultPlaceholder_-1854013438"/>
            </w:placeholder>
            <w:comboBox>
              <w:listItem w:displayText="Etik kurul onay gerekliliğini seçiniz" w:value="Etik kurul onay gerekliliğini seçiniz"/>
              <w:listItem w:displayText="Çalışmada etik kurul onayı gerekmektedir" w:value="Çalışmada etik kurul onayı gerekmektedir"/>
              <w:listItem w:displayText="Çalışmada etik kurul onayı gerekmemektedir" w:value="Çalışmada etik kurul onayı gerekmemektedir"/>
            </w:comboBox>
          </w:sdtPr>
          <w:sdtEndPr/>
          <w:sdtContent>
            <w:tc>
              <w:tcPr>
                <w:tcW w:w="6234" w:type="dxa"/>
                <w:gridSpan w:val="4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32D8DBDC" w14:textId="00E3B7AE" w:rsidR="003E2FA4" w:rsidRDefault="00B30AC9" w:rsidP="00D21981">
                <w:pPr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tik kurul onay gerekliliğini seçiniz</w:t>
                </w:r>
              </w:p>
            </w:tc>
          </w:sdtContent>
        </w:sdt>
      </w:tr>
      <w:tr w:rsidR="00D21981" w:rsidRPr="00E23BDD" w14:paraId="4B31550B" w14:textId="77777777" w:rsidTr="006D58D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54E408C5" w14:textId="7741A57D" w:rsidR="00D21981" w:rsidRPr="00E23BDD" w:rsidRDefault="00D21981" w:rsidP="00D219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E545B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DOKTORA TEZ ÖNERİ</w:t>
            </w:r>
            <w:r w:rsidR="00FE7DED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Sİ SAVUNMA TUTANAĞI</w:t>
            </w:r>
          </w:p>
        </w:tc>
      </w:tr>
      <w:tr w:rsidR="00D21981" w:rsidRPr="00E23BDD" w14:paraId="2D2D55AE" w14:textId="77777777" w:rsidTr="000B3CF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242"/>
          <w:jc w:val="center"/>
        </w:trPr>
        <w:tc>
          <w:tcPr>
            <w:tcW w:w="10765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DF2347" w14:textId="142D8734" w:rsidR="00D21981" w:rsidRPr="00E23BDD" w:rsidRDefault="00D21981" w:rsidP="00D21981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E23BDD">
              <w:t>Anabilim Dalı Başkanlığına,</w:t>
            </w:r>
          </w:p>
          <w:sdt>
            <w:sdtPr>
              <w:rPr>
                <w:rFonts w:ascii="Times New Roman" w:hAnsi="Times New Roman" w:cs="Times New Roman"/>
                <w:b/>
                <w:sz w:val="20"/>
                <w:szCs w:val="20"/>
              </w:rPr>
              <w:id w:val="-1069574690"/>
              <w:lock w:val="sdtLocked"/>
              <w:placeholder>
                <w:docPart w:val="F0CAE463F35E4E41838320925672939C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11BD5608" w14:textId="6D695B17" w:rsidR="00E43CF3" w:rsidRPr="00E43CF3" w:rsidRDefault="00E43CF3" w:rsidP="0048184A">
                <w:pPr>
                  <w:ind w:firstLine="594"/>
                  <w:jc w:val="right"/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E43CF3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…/…/…</w:t>
                </w:r>
              </w:p>
            </w:sdtContent>
          </w:sdt>
          <w:p w14:paraId="358AAE82" w14:textId="77777777" w:rsidR="00940D97" w:rsidRDefault="00D21981" w:rsidP="00940D97">
            <w:pPr>
              <w:spacing w:before="240"/>
              <w:ind w:firstLine="594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B3CF0">
              <w:rPr>
                <w:rFonts w:ascii="Times New Roman" w:hAnsi="Times New Roman" w:cs="Times New Roman"/>
                <w:sz w:val="20"/>
                <w:szCs w:val="20"/>
              </w:rPr>
              <w:t xml:space="preserve">Tez İzleme Komitesi (TİK)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391815570"/>
                <w:lock w:val="sdtLocked"/>
                <w:placeholder>
                  <w:docPart w:val="1340301749FC4804A7CDA19E3FD0AA09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48184A" w:rsidRPr="00D65B76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…/…/…</w:t>
                </w:r>
              </w:sdtContent>
            </w:sdt>
            <w:r w:rsidR="0048184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0B3CF0">
              <w:rPr>
                <w:rFonts w:ascii="Times New Roman" w:hAnsi="Times New Roman" w:cs="Times New Roman"/>
                <w:sz w:val="20"/>
                <w:szCs w:val="20"/>
              </w:rPr>
              <w:t>tarihinde toplanmış ve adı geçen öğrencinin tez konusu önerisini incelemiştir. Yapılan değerlendirme sonunda önerinin</w:t>
            </w:r>
            <w:r w:rsidR="00940D9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923074565"/>
                <w:lock w:val="sdtLocked"/>
                <w:placeholder>
                  <w:docPart w:val="DefaultPlaceholder_-1854013438"/>
                </w:placeholder>
                <w:comboBox>
                  <w:listItem w:displayText="Başarı durumunu seçiniz" w:value="Başarı durumunu seçiniz"/>
                  <w:listItem w:displayText="kabul edilmesine" w:value="kabul edilmesine"/>
                  <w:listItem w:displayText="düzeltilmesine" w:value="düzeltilmesine"/>
                  <w:listItem w:displayText="reddedilmesine" w:value="reddedilmesine"/>
                </w:comboBox>
              </w:sdtPr>
              <w:sdtEndPr/>
              <w:sdtContent>
                <w:r w:rsidR="000B3CF0" w:rsidRPr="000B3CF0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Başarı durumunu seçiniz</w:t>
                </w:r>
              </w:sdtContent>
            </w:sdt>
            <w:r w:rsidR="00940D9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;</w:t>
            </w:r>
          </w:p>
          <w:p w14:paraId="441A3009" w14:textId="6E14F868" w:rsidR="00FE7DED" w:rsidRPr="00940D97" w:rsidRDefault="00E138B7" w:rsidP="00940D97">
            <w:pPr>
              <w:ind w:firstLine="594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366807511"/>
                <w:lock w:val="sdtLocked"/>
                <w:placeholder>
                  <w:docPart w:val="0263DC9CF27741E4BEE507422ECBF572"/>
                </w:placeholder>
                <w:comboBox>
                  <w:listItem w:displayText="Oy birliği / çokluğu seçiniz" w:value="Oy birliği / çokluğu seçiniz"/>
                  <w:listItem w:displayText="oy birliği" w:value="oy birliği"/>
                  <w:listItem w:displayText="oy çokluğu" w:value="oy çokluğu"/>
                </w:comboBox>
              </w:sdtPr>
              <w:sdtEndPr/>
              <w:sdtContent>
                <w:r w:rsidR="00940D97" w:rsidRPr="000B3CF0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Oy birliği / çokluğu seçiniz</w:t>
                </w:r>
              </w:sdtContent>
            </w:sdt>
            <w:r w:rsidR="00940D9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B3CF0">
              <w:rPr>
                <w:rFonts w:ascii="Times New Roman" w:hAnsi="Times New Roman" w:cs="Times New Roman"/>
                <w:sz w:val="20"/>
                <w:szCs w:val="20"/>
              </w:rPr>
              <w:t>karar verilmiştir.</w:t>
            </w:r>
          </w:p>
          <w:p w14:paraId="1A7B3C95" w14:textId="28DA9BCE" w:rsidR="00FE7DED" w:rsidRDefault="005E63F3" w:rsidP="009600E3">
            <w:pPr>
              <w:spacing w:before="240"/>
              <w:ind w:firstLine="59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A2FD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z Başlığı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145D7" w:rsidRPr="000F1C79">
              <w:rPr>
                <w:rFonts w:ascii="Times New Roman" w:hAnsi="Times New Roman" w:cs="Times New Roman"/>
                <w:bCs/>
                <w:sz w:val="20"/>
                <w:szCs w:val="20"/>
              </w:rPr>
              <w:t>(Tez yazım şablonunda belirtilen koşullara uygun olarak 3 satırdan fazla tez başlıkları kabul edilmemektedir. Özel bir durum mevcut ise enstitünüz ile iletişime geçiniz.)</w:t>
            </w:r>
          </w:p>
          <w:p w14:paraId="33ADD637" w14:textId="2BA87CD1" w:rsidR="00FE7DED" w:rsidRPr="00FE7DED" w:rsidRDefault="00FE7DED" w:rsidP="009600E3">
            <w:pPr>
              <w:spacing w:before="240"/>
              <w:ind w:firstLine="594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Öğrenci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BS’de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</w:t>
            </w:r>
            <w:r w:rsidR="00C10CA1">
              <w:rPr>
                <w:rFonts w:ascii="Times New Roman" w:hAnsi="Times New Roman" w:cs="Times New Roman"/>
                <w:sz w:val="20"/>
                <w:szCs w:val="20"/>
              </w:rPr>
              <w:t xml:space="preserve">ez </w:t>
            </w:r>
            <w:proofErr w:type="spellStart"/>
            <w:r w:rsidR="00C10CA1">
              <w:rPr>
                <w:rFonts w:ascii="Times New Roman" w:hAnsi="Times New Roman" w:cs="Times New Roman"/>
                <w:sz w:val="20"/>
                <w:szCs w:val="20"/>
              </w:rPr>
              <w:t>Öneris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’n</w:t>
            </w:r>
            <w:r w:rsidR="00C253B1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yüklemişti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89914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6F23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EVET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19306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6F23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HAYIR</w:t>
            </w:r>
          </w:p>
          <w:p w14:paraId="6761C772" w14:textId="591B35EE" w:rsidR="005E63F3" w:rsidRPr="000B3CF0" w:rsidRDefault="005E63F3" w:rsidP="000B3CF0">
            <w:pPr>
              <w:ind w:firstLine="59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1981" w:rsidRPr="00E23BDD" w14:paraId="40154140" w14:textId="77777777" w:rsidTr="006D58D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0778CB20" w14:textId="3416B71B" w:rsidR="00D21981" w:rsidRPr="00E23BDD" w:rsidRDefault="00D21981" w:rsidP="00D21981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>
              <w:rPr>
                <w:color w:val="FFFFFF" w:themeColor="background1"/>
              </w:rPr>
              <w:t>TEZ İZLEME KOMİTESİ</w:t>
            </w:r>
            <w:r w:rsidR="00105C76">
              <w:t xml:space="preserve"> </w:t>
            </w:r>
          </w:p>
        </w:tc>
      </w:tr>
      <w:tr w:rsidR="002D43A1" w:rsidRPr="00E23BDD" w14:paraId="08913DE4" w14:textId="77777777" w:rsidTr="00AE516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44907" w14:textId="0E21C82D" w:rsidR="002D43A1" w:rsidRPr="006B3309" w:rsidRDefault="002D43A1" w:rsidP="00D21981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6B3309">
              <w:t>U</w:t>
            </w:r>
            <w:r>
              <w:t>nvanı, Adı Soyadı</w:t>
            </w:r>
          </w:p>
        </w:tc>
        <w:tc>
          <w:tcPr>
            <w:tcW w:w="7084" w:type="dxa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D9C19AA" w14:textId="1056C644" w:rsidR="002D43A1" w:rsidRPr="002D43A1" w:rsidRDefault="002D43A1" w:rsidP="002D43A1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highlight w:val="yellow"/>
              </w:rPr>
            </w:pPr>
            <w:r w:rsidRPr="002D43A1">
              <w:t>Üniversite / Bölüm / Anabilim Dalı</w:t>
            </w:r>
          </w:p>
        </w:tc>
      </w:tr>
      <w:tr w:rsidR="006F04D3" w:rsidRPr="00E23BDD" w14:paraId="677F1834" w14:textId="77777777" w:rsidTr="001355E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  <w:jc w:val="center"/>
        </w:trPr>
        <w:tc>
          <w:tcPr>
            <w:tcW w:w="368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A2E328" w14:textId="3C4D0E79" w:rsidR="006F04D3" w:rsidRPr="00D61094" w:rsidRDefault="006F04D3" w:rsidP="00D21981">
            <w:pPr>
              <w:pStyle w:val="Balk1"/>
              <w:ind w:left="0" w:right="141"/>
              <w:rPr>
                <w:b w:val="0"/>
                <w:bCs w:val="0"/>
              </w:rPr>
            </w:pPr>
          </w:p>
        </w:tc>
        <w:tc>
          <w:tcPr>
            <w:tcW w:w="7084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9F14208" w14:textId="618AB631" w:rsidR="006F04D3" w:rsidRPr="007E4ED6" w:rsidRDefault="006F04D3" w:rsidP="00D21981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b w:val="0"/>
                <w:bCs w:val="0"/>
              </w:rPr>
            </w:pPr>
          </w:p>
        </w:tc>
      </w:tr>
      <w:tr w:rsidR="006F04D3" w:rsidRPr="00E23BDD" w14:paraId="1CCF9494" w14:textId="77777777" w:rsidTr="001355E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  <w:jc w:val="center"/>
        </w:trPr>
        <w:tc>
          <w:tcPr>
            <w:tcW w:w="3681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60EE" w14:textId="481BA9EA" w:rsidR="006F04D3" w:rsidRPr="00D61094" w:rsidRDefault="006F04D3" w:rsidP="00D21981">
            <w:pPr>
              <w:pStyle w:val="Balk1"/>
              <w:ind w:left="0" w:right="141"/>
              <w:rPr>
                <w:b w:val="0"/>
                <w:bCs w:val="0"/>
              </w:rPr>
            </w:pPr>
          </w:p>
        </w:tc>
        <w:tc>
          <w:tcPr>
            <w:tcW w:w="7084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2233C5E" w14:textId="5F13BB60" w:rsidR="006F04D3" w:rsidRPr="007E4ED6" w:rsidRDefault="006F04D3" w:rsidP="00D21981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b w:val="0"/>
                <w:bCs w:val="0"/>
              </w:rPr>
            </w:pPr>
          </w:p>
        </w:tc>
      </w:tr>
      <w:tr w:rsidR="006F04D3" w:rsidRPr="00E23BDD" w14:paraId="3B463D2F" w14:textId="77777777" w:rsidTr="001355E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  <w:jc w:val="center"/>
        </w:trPr>
        <w:tc>
          <w:tcPr>
            <w:tcW w:w="368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83AE9C" w14:textId="0A73AB17" w:rsidR="006F04D3" w:rsidRPr="00D61094" w:rsidRDefault="006F04D3" w:rsidP="00D21981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</w:p>
        </w:tc>
        <w:tc>
          <w:tcPr>
            <w:tcW w:w="7084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0CE7408" w14:textId="29C7C5A8" w:rsidR="006F04D3" w:rsidRPr="007E4ED6" w:rsidRDefault="006F04D3" w:rsidP="00D21981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b w:val="0"/>
                <w:bCs w:val="0"/>
              </w:rPr>
            </w:pPr>
          </w:p>
        </w:tc>
      </w:tr>
      <w:tr w:rsidR="00BB2168" w:rsidRPr="00E23BDD" w14:paraId="656871C7" w14:textId="77777777" w:rsidTr="00105C76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6A758"/>
            <w:vAlign w:val="center"/>
          </w:tcPr>
          <w:p w14:paraId="2A5DA3FA" w14:textId="667B5555" w:rsidR="00BB2168" w:rsidRDefault="00105C76" w:rsidP="00105C76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rFonts w:eastAsia="Trebuchet MS"/>
                <w:bCs w:val="0"/>
                <w:w w:val="95"/>
              </w:rPr>
            </w:pPr>
            <w:r w:rsidRPr="00105C76">
              <w:t>ANABİLİM DALI BAŞKANLIĞI</w:t>
            </w:r>
          </w:p>
        </w:tc>
      </w:tr>
      <w:tr w:rsidR="00DA65CF" w:rsidRPr="00E23BDD" w14:paraId="65668B3F" w14:textId="77777777" w:rsidTr="009600E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474"/>
          <w:jc w:val="center"/>
        </w:trPr>
        <w:tc>
          <w:tcPr>
            <w:tcW w:w="10765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2CA8815" w14:textId="77777777" w:rsidR="00DA65CF" w:rsidRDefault="00DA65CF" w:rsidP="00EA2DF8">
            <w:pPr>
              <w:pStyle w:val="Balk1"/>
              <w:numPr>
                <w:ilvl w:val="0"/>
                <w:numId w:val="0"/>
              </w:numPr>
              <w:ind w:left="360" w:right="141"/>
              <w:jc w:val="center"/>
            </w:pPr>
            <w:r w:rsidRPr="00B00A5D">
              <w:t>Lisansüstü Eğitim Enstitüsü Müdürlüğüne</w:t>
            </w:r>
            <w:r>
              <w:t>,</w:t>
            </w:r>
          </w:p>
          <w:sdt>
            <w:sdtPr>
              <w:rPr>
                <w:rFonts w:ascii="Times New Roman" w:hAnsi="Times New Roman" w:cs="Times New Roman"/>
                <w:b/>
                <w:sz w:val="20"/>
                <w:szCs w:val="20"/>
              </w:rPr>
              <w:id w:val="-858498993"/>
              <w:lock w:val="sdtLocked"/>
              <w:placeholder>
                <w:docPart w:val="30F2E1C07C6248308F6166CF85B6B349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4ED35662" w14:textId="77777777" w:rsidR="00DA65CF" w:rsidRPr="00E531D0" w:rsidRDefault="00DA65CF" w:rsidP="00EA2DF8">
                <w:pPr>
                  <w:jc w:val="right"/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E531D0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…/…/…</w:t>
                </w:r>
              </w:p>
            </w:sdtContent>
          </w:sdt>
          <w:p w14:paraId="1CA5D5C1" w14:textId="605D36B4" w:rsidR="00DA65CF" w:rsidRPr="000B3CF0" w:rsidRDefault="00DA65CF" w:rsidP="00EA2DF8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B3CF0">
              <w:rPr>
                <w:rFonts w:ascii="Times New Roman" w:hAnsi="Times New Roman" w:cs="Times New Roman"/>
                <w:sz w:val="20"/>
                <w:szCs w:val="20"/>
              </w:rPr>
              <w:t xml:space="preserve">          Bilgileri verilen öğrenci</w:t>
            </w:r>
            <w:r w:rsidR="001826ED">
              <w:rPr>
                <w:rFonts w:ascii="Times New Roman" w:hAnsi="Times New Roman" w:cs="Times New Roman"/>
                <w:sz w:val="20"/>
                <w:szCs w:val="20"/>
              </w:rPr>
              <w:t>ye ilişkin</w:t>
            </w:r>
            <w:r w:rsidRPr="000B3CF0">
              <w:rPr>
                <w:rFonts w:ascii="Times New Roman" w:hAnsi="Times New Roman" w:cs="Times New Roman"/>
                <w:sz w:val="20"/>
                <w:szCs w:val="20"/>
              </w:rPr>
              <w:t xml:space="preserve"> Doktora Tez Öneri</w:t>
            </w:r>
            <w:r w:rsidR="00345B9F">
              <w:rPr>
                <w:rFonts w:ascii="Times New Roman" w:hAnsi="Times New Roman" w:cs="Times New Roman"/>
                <w:sz w:val="20"/>
                <w:szCs w:val="20"/>
              </w:rPr>
              <w:t>si</w:t>
            </w:r>
            <w:r w:rsidRPr="000B3CF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24DB0">
              <w:rPr>
                <w:rFonts w:ascii="Times New Roman" w:hAnsi="Times New Roman" w:cs="Times New Roman"/>
                <w:sz w:val="20"/>
                <w:szCs w:val="20"/>
              </w:rPr>
              <w:t xml:space="preserve">Savunma </w:t>
            </w:r>
            <w:proofErr w:type="spellStart"/>
            <w:r w:rsidR="00724DB0">
              <w:rPr>
                <w:rFonts w:ascii="Times New Roman" w:hAnsi="Times New Roman" w:cs="Times New Roman"/>
                <w:sz w:val="20"/>
                <w:szCs w:val="20"/>
              </w:rPr>
              <w:t>Tutanağı’nın</w:t>
            </w:r>
            <w:proofErr w:type="spellEnd"/>
            <w:r w:rsidR="00724DB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F6F23">
              <w:rPr>
                <w:rFonts w:ascii="Times New Roman" w:hAnsi="Times New Roman" w:cs="Times New Roman"/>
                <w:sz w:val="20"/>
                <w:szCs w:val="20"/>
              </w:rPr>
              <w:t>işleme alınması hususunda,</w:t>
            </w:r>
            <w:r w:rsidRPr="000B3CF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1061306" w14:textId="00BA6673" w:rsidR="00DA65CF" w:rsidRPr="00B00A5D" w:rsidRDefault="00DA65CF" w:rsidP="00EA2DF8">
            <w:pPr>
              <w:pStyle w:val="Balk1"/>
              <w:numPr>
                <w:ilvl w:val="0"/>
                <w:numId w:val="0"/>
              </w:numPr>
              <w:ind w:right="141"/>
              <w:jc w:val="both"/>
              <w:rPr>
                <w:b w:val="0"/>
                <w:bCs w:val="0"/>
              </w:rPr>
            </w:pPr>
            <w:r w:rsidRPr="000B3CF0">
              <w:rPr>
                <w:b w:val="0"/>
                <w:bCs w:val="0"/>
              </w:rPr>
              <w:t xml:space="preserve">          </w:t>
            </w:r>
            <w:r w:rsidR="002E2965">
              <w:rPr>
                <w:b w:val="0"/>
                <w:bCs w:val="0"/>
              </w:rPr>
              <w:t>Gereğini</w:t>
            </w:r>
            <w:r w:rsidRPr="000B3CF0">
              <w:rPr>
                <w:b w:val="0"/>
                <w:bCs w:val="0"/>
              </w:rPr>
              <w:t xml:space="preserve"> arz ederim</w:t>
            </w:r>
            <w:r w:rsidRPr="00B00A5D">
              <w:rPr>
                <w:b w:val="0"/>
                <w:bCs w:val="0"/>
              </w:rPr>
              <w:t xml:space="preserve">.   </w:t>
            </w:r>
          </w:p>
          <w:p w14:paraId="011492B8" w14:textId="77777777" w:rsidR="00DA65CF" w:rsidRPr="0095384C" w:rsidRDefault="00DA65CF" w:rsidP="00663B22">
            <w:pPr>
              <w:pStyle w:val="Balk1"/>
              <w:numPr>
                <w:ilvl w:val="0"/>
                <w:numId w:val="0"/>
              </w:numPr>
              <w:ind w:left="5989"/>
              <w:jc w:val="center"/>
            </w:pPr>
            <w:r w:rsidRPr="0095384C">
              <w:t>Anabilim Dalı Başkanı</w:t>
            </w:r>
          </w:p>
          <w:p w14:paraId="678B486E" w14:textId="493F9F99" w:rsidR="00DA65CF" w:rsidRPr="009600E3" w:rsidRDefault="00DA65CF" w:rsidP="00663B22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95384C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Unvanı, Adı Soyadı</w:t>
            </w:r>
          </w:p>
        </w:tc>
      </w:tr>
      <w:tr w:rsidR="00D21981" w:rsidRPr="00E23BDD" w14:paraId="46694A35" w14:textId="77777777" w:rsidTr="0057463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5"/>
          <w:jc w:val="center"/>
        </w:trPr>
        <w:tc>
          <w:tcPr>
            <w:tcW w:w="107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D47A1" w14:textId="77777777" w:rsidR="00D21981" w:rsidRPr="00CB3FB5" w:rsidRDefault="00D21981" w:rsidP="00CB3FB5">
            <w:pPr>
              <w:tabs>
                <w:tab w:val="left" w:pos="153"/>
              </w:tabs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 w:rsidRPr="00CB3FB5"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 xml:space="preserve">Açıklamalar: </w:t>
            </w:r>
          </w:p>
          <w:p w14:paraId="5220910C" w14:textId="260B126B" w:rsidR="0066498A" w:rsidRPr="00D251EE" w:rsidRDefault="00D21981" w:rsidP="00D251EE">
            <w:pPr>
              <w:numPr>
                <w:ilvl w:val="0"/>
                <w:numId w:val="7"/>
              </w:numPr>
              <w:tabs>
                <w:tab w:val="left" w:pos="153"/>
                <w:tab w:val="left" w:pos="314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B3FB5">
              <w:rPr>
                <w:rFonts w:ascii="Times New Roman" w:hAnsi="Times New Roman" w:cs="Times New Roman"/>
                <w:sz w:val="16"/>
                <w:szCs w:val="16"/>
              </w:rPr>
              <w:t xml:space="preserve">Öğrencinin oyçokluğu ile başarılı olması durumunda veya oybirliği ile başarısız olması durumunda başarısız kabul eden jüri üyelerinin gerekçelerini bu </w:t>
            </w:r>
            <w:r w:rsidR="002C0E44">
              <w:rPr>
                <w:rFonts w:ascii="Times New Roman" w:hAnsi="Times New Roman" w:cs="Times New Roman"/>
                <w:sz w:val="16"/>
                <w:szCs w:val="16"/>
              </w:rPr>
              <w:t>tutanağa eklemeleri gerekmektedir.</w:t>
            </w:r>
          </w:p>
        </w:tc>
      </w:tr>
    </w:tbl>
    <w:p w14:paraId="11FD8CF3" w14:textId="06C3DF0F" w:rsidR="00937200" w:rsidRPr="00937200" w:rsidRDefault="00937200" w:rsidP="00102B2B">
      <w:pPr>
        <w:rPr>
          <w:b/>
          <w:bCs/>
          <w:sz w:val="18"/>
          <w:szCs w:val="18"/>
          <w:u w:val="single"/>
          <w:lang w:eastAsia="tr-TR"/>
        </w:rPr>
      </w:pPr>
    </w:p>
    <w:sectPr w:rsidR="00937200" w:rsidRPr="00937200" w:rsidSect="0074505C">
      <w:footerReference w:type="even" r:id="rId8"/>
      <w:footerReference w:type="default" r:id="rId9"/>
      <w:footerReference w:type="first" r:id="rId10"/>
      <w:footnotePr>
        <w:pos w:val="beneathText"/>
      </w:footnotePr>
      <w:pgSz w:w="11899" w:h="16837"/>
      <w:pgMar w:top="567" w:right="567" w:bottom="0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49157F" w14:textId="77777777" w:rsidR="00FB7EE4" w:rsidRDefault="00FB7EE4" w:rsidP="005F3207">
      <w:pPr>
        <w:spacing w:after="0" w:line="240" w:lineRule="auto"/>
      </w:pPr>
      <w:r>
        <w:separator/>
      </w:r>
    </w:p>
  </w:endnote>
  <w:endnote w:type="continuationSeparator" w:id="0">
    <w:p w14:paraId="58AA8FFF" w14:textId="77777777" w:rsidR="00FB7EE4" w:rsidRDefault="00FB7EE4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235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820"/>
      <w:gridCol w:w="3685"/>
      <w:gridCol w:w="1730"/>
    </w:tblGrid>
    <w:tr w:rsidR="008212E0" w:rsidRPr="00BE717A" w14:paraId="1FFCFFBE" w14:textId="77777777" w:rsidTr="00AD3217">
      <w:tc>
        <w:tcPr>
          <w:tcW w:w="4820" w:type="dxa"/>
          <w:shd w:val="clear" w:color="auto" w:fill="auto"/>
          <w:vAlign w:val="center"/>
        </w:tcPr>
        <w:p w14:paraId="5D2EA286" w14:textId="77777777" w:rsidR="008212E0" w:rsidRPr="00BE717A" w:rsidRDefault="008212E0" w:rsidP="00152891">
          <w:pPr>
            <w:pStyle w:val="Altbilgi0"/>
          </w:pPr>
          <w:r>
            <w:t>Doktora</w:t>
          </w:r>
          <w:r w:rsidRPr="00BE717A">
            <w:t xml:space="preserve"> </w:t>
          </w:r>
          <w:r>
            <w:t>Tez Öneri</w:t>
          </w:r>
          <w:r w:rsidRPr="00BE717A">
            <w:t xml:space="preserve"> Formu</w:t>
          </w:r>
        </w:p>
      </w:tc>
      <w:tc>
        <w:tcPr>
          <w:tcW w:w="3685" w:type="dxa"/>
          <w:shd w:val="clear" w:color="auto" w:fill="auto"/>
        </w:tcPr>
        <w:p w14:paraId="611DCD03" w14:textId="77777777" w:rsidR="008212E0" w:rsidRPr="00BE717A" w:rsidRDefault="008212E0" w:rsidP="00152891">
          <w:pPr>
            <w:pStyle w:val="Altbilgi0"/>
            <w:jc w:val="both"/>
          </w:pPr>
          <w:r w:rsidRPr="00BE717A">
            <w:rPr>
              <w:b/>
            </w:rPr>
            <w:t xml:space="preserve">Form </w:t>
          </w:r>
          <w:r>
            <w:rPr>
              <w:b/>
            </w:rPr>
            <w:t xml:space="preserve">Revizyon </w:t>
          </w:r>
          <w:r w:rsidRPr="00BE717A">
            <w:rPr>
              <w:b/>
            </w:rPr>
            <w:t>Tarihi:</w:t>
          </w:r>
          <w:r>
            <w:t xml:space="preserve"> 16.06.2023</w:t>
          </w:r>
          <w:r w:rsidRPr="00BE717A">
            <w:t xml:space="preserve">                                   </w:t>
          </w:r>
        </w:p>
      </w:tc>
      <w:tc>
        <w:tcPr>
          <w:tcW w:w="1730" w:type="dxa"/>
          <w:shd w:val="clear" w:color="auto" w:fill="auto"/>
        </w:tcPr>
        <w:p w14:paraId="4F4EE03A" w14:textId="77777777" w:rsidR="008212E0" w:rsidRPr="00BE717A" w:rsidRDefault="008212E0" w:rsidP="00152891">
          <w:pPr>
            <w:pStyle w:val="Altbilgi0"/>
          </w:pPr>
          <w:r w:rsidRPr="00BE717A">
            <w:rPr>
              <w:b/>
            </w:rPr>
            <w:t>Form No:</w:t>
          </w:r>
          <w:r>
            <w:rPr>
              <w:b/>
            </w:rPr>
            <w:t xml:space="preserve"> DR_9</w:t>
          </w:r>
        </w:p>
      </w:tc>
    </w:tr>
  </w:tbl>
  <w:p w14:paraId="47EBDA5D" w14:textId="77777777" w:rsidR="008212E0" w:rsidRDefault="008212E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065"/>
      <w:gridCol w:w="3872"/>
      <w:gridCol w:w="1818"/>
    </w:tblGrid>
    <w:tr w:rsidR="008212E0" w:rsidRPr="00FF7AAF" w14:paraId="29F8F3F1" w14:textId="77777777" w:rsidTr="009A66FD">
      <w:trPr>
        <w:jc w:val="center"/>
      </w:trPr>
      <w:tc>
        <w:tcPr>
          <w:tcW w:w="2355" w:type="pct"/>
          <w:shd w:val="clear" w:color="auto" w:fill="auto"/>
          <w:vAlign w:val="center"/>
        </w:tcPr>
        <w:p w14:paraId="2C8DF286" w14:textId="6C6C3DFD" w:rsidR="008212E0" w:rsidRPr="00FF7AAF" w:rsidRDefault="008212E0" w:rsidP="009A66FD">
          <w:pPr>
            <w:pStyle w:val="Altbilgi0"/>
            <w:rPr>
              <w:rFonts w:ascii="Times New Roman" w:hAnsi="Times New Roman"/>
              <w:sz w:val="18"/>
              <w:szCs w:val="18"/>
            </w:rPr>
          </w:pPr>
          <w:r w:rsidRPr="00FF7AAF">
            <w:rPr>
              <w:rFonts w:ascii="Times New Roman" w:hAnsi="Times New Roman"/>
              <w:sz w:val="18"/>
              <w:szCs w:val="18"/>
            </w:rPr>
            <w:t>Doktora Tez Öneri</w:t>
          </w:r>
          <w:r w:rsidR="00517735">
            <w:rPr>
              <w:rFonts w:ascii="Times New Roman" w:hAnsi="Times New Roman"/>
              <w:sz w:val="18"/>
              <w:szCs w:val="18"/>
            </w:rPr>
            <w:t>si Savunma Tutanağı</w:t>
          </w:r>
        </w:p>
      </w:tc>
      <w:tc>
        <w:tcPr>
          <w:tcW w:w="1800" w:type="pct"/>
          <w:shd w:val="clear" w:color="auto" w:fill="auto"/>
          <w:vAlign w:val="center"/>
        </w:tcPr>
        <w:p w14:paraId="5C9DB680" w14:textId="6A2C45EB" w:rsidR="008212E0" w:rsidRPr="00FF7AAF" w:rsidRDefault="008212E0" w:rsidP="009A66FD">
          <w:pPr>
            <w:pStyle w:val="Altbilgi0"/>
            <w:jc w:val="center"/>
            <w:rPr>
              <w:rFonts w:ascii="Times New Roman" w:hAnsi="Times New Roman"/>
              <w:sz w:val="18"/>
              <w:szCs w:val="18"/>
            </w:rPr>
          </w:pPr>
          <w:r w:rsidRPr="00FF7AAF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FF7AAF">
            <w:rPr>
              <w:rFonts w:ascii="Times New Roman" w:hAnsi="Times New Roman"/>
              <w:sz w:val="18"/>
              <w:szCs w:val="18"/>
            </w:rPr>
            <w:t xml:space="preserve"> </w:t>
          </w:r>
          <w:r w:rsidR="005C0F83" w:rsidRPr="00FF7AAF">
            <w:rPr>
              <w:rFonts w:ascii="Times New Roman" w:hAnsi="Times New Roman"/>
              <w:sz w:val="18"/>
              <w:szCs w:val="18"/>
            </w:rPr>
            <w:t>05</w:t>
          </w:r>
          <w:r w:rsidRPr="00FF7AAF">
            <w:rPr>
              <w:rFonts w:ascii="Times New Roman" w:hAnsi="Times New Roman"/>
              <w:sz w:val="18"/>
              <w:szCs w:val="18"/>
            </w:rPr>
            <w:t>.</w:t>
          </w:r>
          <w:r w:rsidR="005C0F83" w:rsidRPr="00FF7AAF">
            <w:rPr>
              <w:rFonts w:ascii="Times New Roman" w:hAnsi="Times New Roman"/>
              <w:sz w:val="18"/>
              <w:szCs w:val="18"/>
            </w:rPr>
            <w:t>02</w:t>
          </w:r>
          <w:r w:rsidRPr="00FF7AAF">
            <w:rPr>
              <w:rFonts w:ascii="Times New Roman" w:hAnsi="Times New Roman"/>
              <w:sz w:val="18"/>
              <w:szCs w:val="18"/>
            </w:rPr>
            <w:t>.202</w:t>
          </w:r>
          <w:r w:rsidR="005C0F83" w:rsidRPr="00FF7AAF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45" w:type="pct"/>
          <w:shd w:val="clear" w:color="auto" w:fill="auto"/>
          <w:vAlign w:val="center"/>
        </w:tcPr>
        <w:p w14:paraId="296F32B4" w14:textId="68BDAECE" w:rsidR="00517735" w:rsidRPr="00517735" w:rsidRDefault="008212E0" w:rsidP="00517735">
          <w:pPr>
            <w:pStyle w:val="Altbilgi0"/>
            <w:jc w:val="center"/>
            <w:rPr>
              <w:rFonts w:ascii="Times New Roman" w:hAnsi="Times New Roman"/>
              <w:b/>
              <w:sz w:val="18"/>
              <w:szCs w:val="18"/>
            </w:rPr>
          </w:pPr>
          <w:r w:rsidRPr="00FF7AAF">
            <w:rPr>
              <w:rFonts w:ascii="Times New Roman" w:hAnsi="Times New Roman"/>
              <w:b/>
              <w:sz w:val="18"/>
              <w:szCs w:val="18"/>
            </w:rPr>
            <w:t>Form No: DR_</w:t>
          </w:r>
          <w:r w:rsidR="00EE0E0C">
            <w:rPr>
              <w:rFonts w:ascii="Times New Roman" w:hAnsi="Times New Roman"/>
              <w:b/>
              <w:sz w:val="18"/>
              <w:szCs w:val="18"/>
            </w:rPr>
            <w:t>6</w:t>
          </w:r>
        </w:p>
      </w:tc>
    </w:tr>
  </w:tbl>
  <w:p w14:paraId="4EB32224" w14:textId="77777777" w:rsidR="008212E0" w:rsidRDefault="008212E0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0"/>
      <w:gridCol w:w="3366"/>
      <w:gridCol w:w="1919"/>
    </w:tblGrid>
    <w:tr w:rsidR="00E86590" w:rsidRPr="00485C04" w14:paraId="6AE742A1" w14:textId="77777777" w:rsidTr="00077E4A">
      <w:trPr>
        <w:trHeight w:val="247"/>
      </w:trPr>
      <w:tc>
        <w:tcPr>
          <w:tcW w:w="2543" w:type="pct"/>
          <w:shd w:val="clear" w:color="auto" w:fill="auto"/>
          <w:vAlign w:val="center"/>
        </w:tcPr>
        <w:p w14:paraId="7C15DF70" w14:textId="2D489BB7" w:rsidR="00E86590" w:rsidRPr="00485C04" w:rsidRDefault="00E86590" w:rsidP="00E86590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20"/>
              <w:szCs w:val="20"/>
            </w:rPr>
          </w:pPr>
          <w:r w:rsidRPr="00485C04">
            <w:rPr>
              <w:rFonts w:ascii="Times New Roman" w:hAnsi="Times New Roman"/>
              <w:sz w:val="20"/>
              <w:szCs w:val="20"/>
            </w:rPr>
            <w:t xml:space="preserve">Doktora </w:t>
          </w:r>
          <w:r>
            <w:rPr>
              <w:rFonts w:ascii="Times New Roman" w:hAnsi="Times New Roman"/>
              <w:sz w:val="20"/>
              <w:szCs w:val="20"/>
            </w:rPr>
            <w:t>Tez Öneri</w:t>
          </w:r>
          <w:r w:rsidRPr="00485C04">
            <w:rPr>
              <w:rFonts w:ascii="Times New Roman" w:hAnsi="Times New Roman"/>
              <w:sz w:val="20"/>
              <w:szCs w:val="20"/>
            </w:rPr>
            <w:t xml:space="preserve"> </w:t>
          </w:r>
          <w:r>
            <w:rPr>
              <w:rFonts w:ascii="Times New Roman" w:hAnsi="Times New Roman"/>
              <w:sz w:val="20"/>
              <w:szCs w:val="20"/>
            </w:rPr>
            <w:t>Formu</w:t>
          </w:r>
        </w:p>
      </w:tc>
      <w:tc>
        <w:tcPr>
          <w:tcW w:w="1565" w:type="pct"/>
          <w:shd w:val="clear" w:color="auto" w:fill="auto"/>
        </w:tcPr>
        <w:p w14:paraId="6E29C285" w14:textId="77777777" w:rsidR="00E86590" w:rsidRPr="00485C04" w:rsidRDefault="00E86590" w:rsidP="00E86590">
          <w:pPr>
            <w:pStyle w:val="AltBilgi"/>
            <w:jc w:val="center"/>
            <w:rPr>
              <w:rFonts w:ascii="Times New Roman" w:hAnsi="Times New Roman"/>
              <w:sz w:val="20"/>
              <w:szCs w:val="20"/>
            </w:rPr>
          </w:pPr>
          <w:r w:rsidRPr="00485C04">
            <w:rPr>
              <w:rFonts w:ascii="Times New Roman" w:hAnsi="Times New Roman"/>
              <w:b/>
              <w:sz w:val="20"/>
              <w:szCs w:val="20"/>
            </w:rPr>
            <w:t>Form Revizyon Tarihi:</w:t>
          </w:r>
          <w:r w:rsidRPr="00485C04">
            <w:rPr>
              <w:rFonts w:ascii="Times New Roman" w:hAnsi="Times New Roman"/>
              <w:sz w:val="20"/>
              <w:szCs w:val="20"/>
            </w:rPr>
            <w:t xml:space="preserve"> 02.01.2024</w:t>
          </w:r>
        </w:p>
      </w:tc>
      <w:tc>
        <w:tcPr>
          <w:tcW w:w="892" w:type="pct"/>
          <w:shd w:val="clear" w:color="auto" w:fill="auto"/>
        </w:tcPr>
        <w:p w14:paraId="53186BAA" w14:textId="3BB29476" w:rsidR="00E86590" w:rsidRPr="00485C04" w:rsidRDefault="00E86590" w:rsidP="00E86590">
          <w:pPr>
            <w:pStyle w:val="AltBilgi"/>
            <w:jc w:val="center"/>
            <w:rPr>
              <w:rFonts w:ascii="Times New Roman" w:hAnsi="Times New Roman"/>
              <w:b/>
              <w:sz w:val="20"/>
              <w:szCs w:val="20"/>
            </w:rPr>
          </w:pPr>
          <w:r w:rsidRPr="00485C04">
            <w:rPr>
              <w:rFonts w:ascii="Times New Roman" w:hAnsi="Times New Roman"/>
              <w:b/>
              <w:sz w:val="20"/>
              <w:szCs w:val="20"/>
            </w:rPr>
            <w:t>Form No: DR_</w:t>
          </w:r>
          <w:r>
            <w:rPr>
              <w:rFonts w:ascii="Times New Roman" w:hAnsi="Times New Roman"/>
              <w:b/>
              <w:sz w:val="20"/>
              <w:szCs w:val="20"/>
            </w:rPr>
            <w:t>9</w:t>
          </w:r>
        </w:p>
      </w:tc>
    </w:tr>
  </w:tbl>
  <w:p w14:paraId="566A65C8" w14:textId="77777777" w:rsidR="008212E0" w:rsidRDefault="008212E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DC982D" w14:textId="77777777" w:rsidR="00FB7EE4" w:rsidRDefault="00FB7EE4" w:rsidP="005F3207">
      <w:pPr>
        <w:spacing w:after="0" w:line="240" w:lineRule="auto"/>
      </w:pPr>
      <w:r>
        <w:separator/>
      </w:r>
    </w:p>
  </w:footnote>
  <w:footnote w:type="continuationSeparator" w:id="0">
    <w:p w14:paraId="75E5E1D9" w14:textId="77777777" w:rsidR="00FB7EE4" w:rsidRDefault="00FB7EE4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30D6E"/>
    <w:multiLevelType w:val="multilevel"/>
    <w:tmpl w:val="46E87FA0"/>
    <w:lvl w:ilvl="0">
      <w:start w:val="1"/>
      <w:numFmt w:val="decimal"/>
      <w:suff w:val="space"/>
      <w:lvlText w:val="%1."/>
      <w:lvlJc w:val="left"/>
      <w:pPr>
        <w:ind w:left="720" w:hanging="323"/>
      </w:pPr>
      <w:rPr>
        <w:rFonts w:ascii="Times New Roman" w:eastAsia="Times New Roman" w:hAnsi="Times New Roman" w:cs="Times New Roman"/>
        <w:b/>
      </w:rPr>
    </w:lvl>
    <w:lvl w:ilvl="1">
      <w:start w:val="1"/>
      <w:numFmt w:val="decimal"/>
      <w:isLgl/>
      <w:suff w:val="space"/>
      <w:lvlText w:val="%1.%2."/>
      <w:lvlJc w:val="left"/>
      <w:pPr>
        <w:ind w:left="720" w:hanging="323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323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720" w:hanging="323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20" w:hanging="323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" w:hanging="323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20" w:hanging="323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" w:hanging="323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0" w:hanging="323"/>
      </w:pPr>
      <w:rPr>
        <w:rFonts w:hint="default"/>
      </w:rPr>
    </w:lvl>
  </w:abstractNum>
  <w:abstractNum w:abstractNumId="1" w15:restartNumberingAfterBreak="0">
    <w:nsid w:val="06440AE2"/>
    <w:multiLevelType w:val="hybridMultilevel"/>
    <w:tmpl w:val="60C4C55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4007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20A5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D814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24B7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3066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CC46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669D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AC5A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6A1114A"/>
    <w:multiLevelType w:val="hybridMultilevel"/>
    <w:tmpl w:val="E2268044"/>
    <w:lvl w:ilvl="0" w:tplc="10D41B46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B35EA3"/>
    <w:multiLevelType w:val="multilevel"/>
    <w:tmpl w:val="68F4E9A4"/>
    <w:lvl w:ilvl="0">
      <w:start w:val="1"/>
      <w:numFmt w:val="decimal"/>
      <w:lvlText w:val="%1."/>
      <w:lvlJc w:val="left"/>
      <w:pPr>
        <w:ind w:left="10280" w:hanging="99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280" w:hanging="99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280" w:hanging="99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280" w:hanging="99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280" w:hanging="99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280" w:hanging="99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280" w:hanging="99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0280" w:hanging="99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0280" w:hanging="9920"/>
      </w:pPr>
      <w:rPr>
        <w:rFonts w:hint="default"/>
      </w:rPr>
    </w:lvl>
  </w:abstractNum>
  <w:abstractNum w:abstractNumId="4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5055BE"/>
    <w:multiLevelType w:val="multilevel"/>
    <w:tmpl w:val="B022A9C4"/>
    <w:lvl w:ilvl="0">
      <w:start w:val="1"/>
      <w:numFmt w:val="decimal"/>
      <w:lvlText w:val="%1."/>
      <w:lvlJc w:val="left"/>
      <w:pPr>
        <w:ind w:left="702" w:hanging="5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02" w:hanging="5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862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222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222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582" w:hanging="1440"/>
      </w:pPr>
      <w:rPr>
        <w:rFonts w:hint="default"/>
      </w:rPr>
    </w:lvl>
  </w:abstractNum>
  <w:abstractNum w:abstractNumId="6" w15:restartNumberingAfterBreak="0">
    <w:nsid w:val="25AA15A6"/>
    <w:multiLevelType w:val="multilevel"/>
    <w:tmpl w:val="46E87FA0"/>
    <w:lvl w:ilvl="0">
      <w:start w:val="1"/>
      <w:numFmt w:val="decimal"/>
      <w:suff w:val="space"/>
      <w:lvlText w:val="%1."/>
      <w:lvlJc w:val="left"/>
      <w:pPr>
        <w:ind w:left="720" w:hanging="323"/>
      </w:pPr>
      <w:rPr>
        <w:rFonts w:ascii="Times New Roman" w:eastAsia="Times New Roman" w:hAnsi="Times New Roman" w:cs="Times New Roman"/>
        <w:b/>
      </w:rPr>
    </w:lvl>
    <w:lvl w:ilvl="1">
      <w:start w:val="1"/>
      <w:numFmt w:val="decimal"/>
      <w:isLgl/>
      <w:suff w:val="space"/>
      <w:lvlText w:val="%1.%2."/>
      <w:lvlJc w:val="left"/>
      <w:pPr>
        <w:ind w:left="720" w:hanging="323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323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720" w:hanging="323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20" w:hanging="323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" w:hanging="323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20" w:hanging="323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" w:hanging="323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0" w:hanging="323"/>
      </w:pPr>
      <w:rPr>
        <w:rFonts w:hint="default"/>
      </w:rPr>
    </w:lvl>
  </w:abstractNum>
  <w:abstractNum w:abstractNumId="7" w15:restartNumberingAfterBreak="0">
    <w:nsid w:val="31E1307A"/>
    <w:multiLevelType w:val="multilevel"/>
    <w:tmpl w:val="1108A8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324C59B8"/>
    <w:multiLevelType w:val="hybridMultilevel"/>
    <w:tmpl w:val="44AE5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96F7B"/>
    <w:multiLevelType w:val="hybridMultilevel"/>
    <w:tmpl w:val="23A24C8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6F06AE"/>
    <w:multiLevelType w:val="multilevel"/>
    <w:tmpl w:val="B92A167E"/>
    <w:lvl w:ilvl="0">
      <w:start w:val="1"/>
      <w:numFmt w:val="decimal"/>
      <w:suff w:val="space"/>
      <w:lvlText w:val="%1."/>
      <w:lvlJc w:val="left"/>
      <w:pPr>
        <w:ind w:left="720" w:hanging="323"/>
      </w:pPr>
      <w:rPr>
        <w:rFonts w:hint="default"/>
        <w:b/>
      </w:rPr>
    </w:lvl>
    <w:lvl w:ilvl="1">
      <w:start w:val="1"/>
      <w:numFmt w:val="decimal"/>
      <w:isLgl/>
      <w:suff w:val="space"/>
      <w:lvlText w:val="%1.%2."/>
      <w:lvlJc w:val="left"/>
      <w:pPr>
        <w:ind w:left="720" w:hanging="323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323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720" w:hanging="323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20" w:hanging="323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" w:hanging="323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20" w:hanging="323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" w:hanging="323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0" w:hanging="323"/>
      </w:pPr>
      <w:rPr>
        <w:rFonts w:hint="default"/>
      </w:rPr>
    </w:lvl>
  </w:abstractNum>
  <w:abstractNum w:abstractNumId="11" w15:restartNumberingAfterBreak="0">
    <w:nsid w:val="3F735858"/>
    <w:multiLevelType w:val="multilevel"/>
    <w:tmpl w:val="68F4E9A4"/>
    <w:lvl w:ilvl="0">
      <w:start w:val="1"/>
      <w:numFmt w:val="decimal"/>
      <w:lvlText w:val="%1."/>
      <w:lvlJc w:val="left"/>
      <w:pPr>
        <w:ind w:left="10280" w:hanging="99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280" w:hanging="99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280" w:hanging="99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280" w:hanging="99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280" w:hanging="99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280" w:hanging="99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280" w:hanging="99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0280" w:hanging="99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0280" w:hanging="9920"/>
      </w:pPr>
      <w:rPr>
        <w:rFonts w:hint="default"/>
      </w:rPr>
    </w:lvl>
  </w:abstractNum>
  <w:abstractNum w:abstractNumId="12" w15:restartNumberingAfterBreak="0">
    <w:nsid w:val="40FD75FE"/>
    <w:multiLevelType w:val="hybridMultilevel"/>
    <w:tmpl w:val="CBD2E68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E50D5"/>
    <w:multiLevelType w:val="multilevel"/>
    <w:tmpl w:val="B022A9C4"/>
    <w:lvl w:ilvl="0">
      <w:start w:val="1"/>
      <w:numFmt w:val="decimal"/>
      <w:lvlText w:val="%1."/>
      <w:lvlJc w:val="left"/>
      <w:pPr>
        <w:ind w:left="702" w:hanging="5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02" w:hanging="5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862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222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222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582" w:hanging="1440"/>
      </w:pPr>
      <w:rPr>
        <w:rFonts w:hint="default"/>
      </w:rPr>
    </w:lvl>
  </w:abstractNum>
  <w:abstractNum w:abstractNumId="14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066984"/>
    <w:multiLevelType w:val="multilevel"/>
    <w:tmpl w:val="0A5A6CCC"/>
    <w:lvl w:ilvl="0">
      <w:start w:val="1"/>
      <w:numFmt w:val="decimal"/>
      <w:lvlText w:val="%1."/>
      <w:lvlJc w:val="left"/>
      <w:pPr>
        <w:ind w:left="700" w:hanging="7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00" w:hanging="70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563E4D85"/>
    <w:multiLevelType w:val="hybridMultilevel"/>
    <w:tmpl w:val="7BDE557E"/>
    <w:lvl w:ilvl="0" w:tplc="041F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A0130E1"/>
    <w:multiLevelType w:val="hybridMultilevel"/>
    <w:tmpl w:val="AEF6AAF0"/>
    <w:lvl w:ilvl="0" w:tplc="17B252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9D4FCA"/>
    <w:multiLevelType w:val="hybridMultilevel"/>
    <w:tmpl w:val="6B1471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8B3D96"/>
    <w:multiLevelType w:val="hybridMultilevel"/>
    <w:tmpl w:val="F67EC1E0"/>
    <w:lvl w:ilvl="0" w:tplc="58761B90">
      <w:start w:val="1"/>
      <w:numFmt w:val="upperLetter"/>
      <w:pStyle w:val="Balk1"/>
      <w:lvlText w:val="%1-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A386F1DA">
      <w:start w:val="5"/>
      <w:numFmt w:val="bullet"/>
      <w:lvlText w:val="-"/>
      <w:lvlJc w:val="left"/>
      <w:pPr>
        <w:tabs>
          <w:tab w:val="num" w:pos="1170"/>
        </w:tabs>
        <w:ind w:left="1170" w:hanging="360"/>
      </w:pPr>
      <w:rPr>
        <w:rFonts w:ascii="Times New Roman" w:eastAsia="Times New Roman" w:hAnsi="Times New Roman" w:cs="Times New Roman" w:hint="default"/>
      </w:rPr>
    </w:lvl>
    <w:lvl w:ilvl="2" w:tplc="BD388B24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702A8EEA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1CB21964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8A64B48A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9A50643A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75A835AE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B8868CF6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21" w15:restartNumberingAfterBreak="0">
    <w:nsid w:val="64EA2FC3"/>
    <w:multiLevelType w:val="hybridMultilevel"/>
    <w:tmpl w:val="1BB65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FA4040"/>
    <w:multiLevelType w:val="hybridMultilevel"/>
    <w:tmpl w:val="25C45BCC"/>
    <w:lvl w:ilvl="0" w:tplc="04090001">
      <w:start w:val="1"/>
      <w:numFmt w:val="bullet"/>
      <w:lvlText w:val=""/>
      <w:lvlJc w:val="left"/>
      <w:pPr>
        <w:ind w:left="16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abstractNum w:abstractNumId="23" w15:restartNumberingAfterBreak="0">
    <w:nsid w:val="71343436"/>
    <w:multiLevelType w:val="hybridMultilevel"/>
    <w:tmpl w:val="754071F8"/>
    <w:lvl w:ilvl="0" w:tplc="17B252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403C01"/>
    <w:multiLevelType w:val="hybridMultilevel"/>
    <w:tmpl w:val="B26C4864"/>
    <w:lvl w:ilvl="0" w:tplc="D1983BA6">
      <w:start w:val="6"/>
      <w:numFmt w:val="bullet"/>
      <w:lvlText w:val=""/>
      <w:lvlJc w:val="left"/>
      <w:pPr>
        <w:ind w:left="720" w:hanging="360"/>
      </w:pPr>
      <w:rPr>
        <w:rFonts w:ascii="Symbol" w:eastAsia="Calibri" w:hAnsi="Symbol" w:cs="MS Mincho" w:hint="default"/>
        <w:b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270283"/>
    <w:multiLevelType w:val="hybridMultilevel"/>
    <w:tmpl w:val="F31AC3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EA3D6B"/>
    <w:multiLevelType w:val="multilevel"/>
    <w:tmpl w:val="0A5A6CCC"/>
    <w:lvl w:ilvl="0">
      <w:start w:val="1"/>
      <w:numFmt w:val="decimal"/>
      <w:lvlText w:val="%1."/>
      <w:lvlJc w:val="left"/>
      <w:pPr>
        <w:ind w:left="700" w:hanging="7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00" w:hanging="70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28"/>
  </w:num>
  <w:num w:numId="2" w16cid:durableId="1696692259">
    <w:abstractNumId w:val="15"/>
  </w:num>
  <w:num w:numId="3" w16cid:durableId="683870562">
    <w:abstractNumId w:val="25"/>
  </w:num>
  <w:num w:numId="4" w16cid:durableId="1644650615">
    <w:abstractNumId w:val="4"/>
  </w:num>
  <w:num w:numId="5" w16cid:durableId="1108546101">
    <w:abstractNumId w:val="20"/>
  </w:num>
  <w:num w:numId="6" w16cid:durableId="1064640641">
    <w:abstractNumId w:val="8"/>
  </w:num>
  <w:num w:numId="7" w16cid:durableId="1943491209">
    <w:abstractNumId w:val="2"/>
  </w:num>
  <w:num w:numId="8" w16cid:durableId="402528728">
    <w:abstractNumId w:val="14"/>
  </w:num>
  <w:num w:numId="9" w16cid:durableId="1422526313">
    <w:abstractNumId w:val="26"/>
  </w:num>
  <w:num w:numId="10" w16cid:durableId="2042975862">
    <w:abstractNumId w:val="12"/>
  </w:num>
  <w:num w:numId="11" w16cid:durableId="781149959">
    <w:abstractNumId w:val="9"/>
  </w:num>
  <w:num w:numId="12" w16cid:durableId="1426538312">
    <w:abstractNumId w:val="24"/>
  </w:num>
  <w:num w:numId="13" w16cid:durableId="122164331">
    <w:abstractNumId w:val="6"/>
  </w:num>
  <w:num w:numId="14" w16cid:durableId="1977682729">
    <w:abstractNumId w:val="10"/>
  </w:num>
  <w:num w:numId="15" w16cid:durableId="1111897029">
    <w:abstractNumId w:val="18"/>
  </w:num>
  <w:num w:numId="16" w16cid:durableId="1341083946">
    <w:abstractNumId w:val="0"/>
  </w:num>
  <w:num w:numId="17" w16cid:durableId="1418285806">
    <w:abstractNumId w:val="7"/>
  </w:num>
  <w:num w:numId="18" w16cid:durableId="1659919088">
    <w:abstractNumId w:val="21"/>
  </w:num>
  <w:num w:numId="19" w16cid:durableId="688071248">
    <w:abstractNumId w:val="27"/>
  </w:num>
  <w:num w:numId="20" w16cid:durableId="786118374">
    <w:abstractNumId w:val="16"/>
  </w:num>
  <w:num w:numId="21" w16cid:durableId="510146192">
    <w:abstractNumId w:val="5"/>
  </w:num>
  <w:num w:numId="22" w16cid:durableId="553007836">
    <w:abstractNumId w:val="13"/>
  </w:num>
  <w:num w:numId="23" w16cid:durableId="1282036043">
    <w:abstractNumId w:val="11"/>
  </w:num>
  <w:num w:numId="24" w16cid:durableId="962615128">
    <w:abstractNumId w:val="3"/>
  </w:num>
  <w:num w:numId="25" w16cid:durableId="672803334">
    <w:abstractNumId w:val="23"/>
  </w:num>
  <w:num w:numId="26" w16cid:durableId="2046328495">
    <w:abstractNumId w:val="22"/>
  </w:num>
  <w:num w:numId="27" w16cid:durableId="1342392870">
    <w:abstractNumId w:val="1"/>
  </w:num>
  <w:num w:numId="28" w16cid:durableId="1561601354">
    <w:abstractNumId w:val="17"/>
  </w:num>
  <w:num w:numId="29" w16cid:durableId="135943391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05E1E"/>
    <w:rsid w:val="000407C7"/>
    <w:rsid w:val="00045C19"/>
    <w:rsid w:val="00053F5D"/>
    <w:rsid w:val="0006046A"/>
    <w:rsid w:val="00066745"/>
    <w:rsid w:val="0008538D"/>
    <w:rsid w:val="00091FAD"/>
    <w:rsid w:val="00092841"/>
    <w:rsid w:val="000A2DBF"/>
    <w:rsid w:val="000B3CF0"/>
    <w:rsid w:val="000B7954"/>
    <w:rsid w:val="000D0BA7"/>
    <w:rsid w:val="000D4656"/>
    <w:rsid w:val="000D6BCD"/>
    <w:rsid w:val="000F6F23"/>
    <w:rsid w:val="00102B2B"/>
    <w:rsid w:val="00105C76"/>
    <w:rsid w:val="0014078E"/>
    <w:rsid w:val="00143950"/>
    <w:rsid w:val="00155B1A"/>
    <w:rsid w:val="001564A5"/>
    <w:rsid w:val="0016288D"/>
    <w:rsid w:val="00163BBC"/>
    <w:rsid w:val="00164614"/>
    <w:rsid w:val="001826ED"/>
    <w:rsid w:val="00190E7B"/>
    <w:rsid w:val="001A52CE"/>
    <w:rsid w:val="002205AB"/>
    <w:rsid w:val="002646A2"/>
    <w:rsid w:val="002808CA"/>
    <w:rsid w:val="00281A54"/>
    <w:rsid w:val="00293584"/>
    <w:rsid w:val="00295749"/>
    <w:rsid w:val="002A1403"/>
    <w:rsid w:val="002C06DE"/>
    <w:rsid w:val="002C0E44"/>
    <w:rsid w:val="002D43A1"/>
    <w:rsid w:val="002E054B"/>
    <w:rsid w:val="002E2965"/>
    <w:rsid w:val="00305DB4"/>
    <w:rsid w:val="003225B6"/>
    <w:rsid w:val="00323B45"/>
    <w:rsid w:val="00332657"/>
    <w:rsid w:val="00332AE3"/>
    <w:rsid w:val="00345B9F"/>
    <w:rsid w:val="00346F50"/>
    <w:rsid w:val="003831AA"/>
    <w:rsid w:val="003855D3"/>
    <w:rsid w:val="00393086"/>
    <w:rsid w:val="003A13FA"/>
    <w:rsid w:val="003B55C3"/>
    <w:rsid w:val="003C0833"/>
    <w:rsid w:val="003D3C0E"/>
    <w:rsid w:val="003D4518"/>
    <w:rsid w:val="003E2FA4"/>
    <w:rsid w:val="00413CA4"/>
    <w:rsid w:val="00441976"/>
    <w:rsid w:val="004520D7"/>
    <w:rsid w:val="00457F7F"/>
    <w:rsid w:val="004732B9"/>
    <w:rsid w:val="004746FC"/>
    <w:rsid w:val="0048184A"/>
    <w:rsid w:val="004919DE"/>
    <w:rsid w:val="00492AAD"/>
    <w:rsid w:val="004A1535"/>
    <w:rsid w:val="004A318B"/>
    <w:rsid w:val="004A7BF3"/>
    <w:rsid w:val="004B17FC"/>
    <w:rsid w:val="004C4180"/>
    <w:rsid w:val="005039B4"/>
    <w:rsid w:val="005103D1"/>
    <w:rsid w:val="00514107"/>
    <w:rsid w:val="005145D7"/>
    <w:rsid w:val="00517735"/>
    <w:rsid w:val="00523334"/>
    <w:rsid w:val="005242BE"/>
    <w:rsid w:val="00525BA8"/>
    <w:rsid w:val="00534C31"/>
    <w:rsid w:val="00535CA8"/>
    <w:rsid w:val="00543CA3"/>
    <w:rsid w:val="005543CB"/>
    <w:rsid w:val="00556828"/>
    <w:rsid w:val="00573D0C"/>
    <w:rsid w:val="0057463C"/>
    <w:rsid w:val="00577387"/>
    <w:rsid w:val="005911CC"/>
    <w:rsid w:val="005935DA"/>
    <w:rsid w:val="005A1FD4"/>
    <w:rsid w:val="005A3EE2"/>
    <w:rsid w:val="005C0F83"/>
    <w:rsid w:val="005D3767"/>
    <w:rsid w:val="005E545B"/>
    <w:rsid w:val="005E63F3"/>
    <w:rsid w:val="005F3207"/>
    <w:rsid w:val="00637B13"/>
    <w:rsid w:val="00640833"/>
    <w:rsid w:val="00645D7E"/>
    <w:rsid w:val="00651C05"/>
    <w:rsid w:val="00663B22"/>
    <w:rsid w:val="0066498A"/>
    <w:rsid w:val="006842EE"/>
    <w:rsid w:val="00684D81"/>
    <w:rsid w:val="00685F40"/>
    <w:rsid w:val="00686933"/>
    <w:rsid w:val="006A568D"/>
    <w:rsid w:val="006B3309"/>
    <w:rsid w:val="006B3672"/>
    <w:rsid w:val="006B6334"/>
    <w:rsid w:val="006C3596"/>
    <w:rsid w:val="006C377C"/>
    <w:rsid w:val="006D58D2"/>
    <w:rsid w:val="006F04D3"/>
    <w:rsid w:val="006F0F30"/>
    <w:rsid w:val="006F637D"/>
    <w:rsid w:val="007101DB"/>
    <w:rsid w:val="00724DB0"/>
    <w:rsid w:val="007357A6"/>
    <w:rsid w:val="0074138F"/>
    <w:rsid w:val="0074505C"/>
    <w:rsid w:val="00746DD8"/>
    <w:rsid w:val="00757A9E"/>
    <w:rsid w:val="00796286"/>
    <w:rsid w:val="00797510"/>
    <w:rsid w:val="007A0ED3"/>
    <w:rsid w:val="007A525A"/>
    <w:rsid w:val="007B60E2"/>
    <w:rsid w:val="007C14D8"/>
    <w:rsid w:val="007C7E5E"/>
    <w:rsid w:val="007E4ED6"/>
    <w:rsid w:val="007F33E0"/>
    <w:rsid w:val="0080036D"/>
    <w:rsid w:val="00802CD9"/>
    <w:rsid w:val="008136CB"/>
    <w:rsid w:val="008143D8"/>
    <w:rsid w:val="00820A28"/>
    <w:rsid w:val="008212E0"/>
    <w:rsid w:val="00834800"/>
    <w:rsid w:val="008565BB"/>
    <w:rsid w:val="008902E8"/>
    <w:rsid w:val="00892329"/>
    <w:rsid w:val="008A0135"/>
    <w:rsid w:val="008C3D77"/>
    <w:rsid w:val="008E5DAE"/>
    <w:rsid w:val="008F174A"/>
    <w:rsid w:val="009138CF"/>
    <w:rsid w:val="009269D8"/>
    <w:rsid w:val="00935D0E"/>
    <w:rsid w:val="00937200"/>
    <w:rsid w:val="00940D97"/>
    <w:rsid w:val="009416F9"/>
    <w:rsid w:val="00944016"/>
    <w:rsid w:val="00946187"/>
    <w:rsid w:val="0095384C"/>
    <w:rsid w:val="0095518F"/>
    <w:rsid w:val="00955A32"/>
    <w:rsid w:val="00956CAE"/>
    <w:rsid w:val="009600E3"/>
    <w:rsid w:val="00973E04"/>
    <w:rsid w:val="0097543D"/>
    <w:rsid w:val="00977A73"/>
    <w:rsid w:val="00982D14"/>
    <w:rsid w:val="009A2FD2"/>
    <w:rsid w:val="009A6665"/>
    <w:rsid w:val="009A66FD"/>
    <w:rsid w:val="009C18C5"/>
    <w:rsid w:val="009D248C"/>
    <w:rsid w:val="009E1F45"/>
    <w:rsid w:val="009E732B"/>
    <w:rsid w:val="009E76A1"/>
    <w:rsid w:val="00A2030A"/>
    <w:rsid w:val="00A24092"/>
    <w:rsid w:val="00A450FF"/>
    <w:rsid w:val="00A46191"/>
    <w:rsid w:val="00A556EE"/>
    <w:rsid w:val="00A5643E"/>
    <w:rsid w:val="00A6763F"/>
    <w:rsid w:val="00AA0F00"/>
    <w:rsid w:val="00AA5ECB"/>
    <w:rsid w:val="00AE0AB4"/>
    <w:rsid w:val="00AE5168"/>
    <w:rsid w:val="00B00A5D"/>
    <w:rsid w:val="00B028F7"/>
    <w:rsid w:val="00B052AF"/>
    <w:rsid w:val="00B172C2"/>
    <w:rsid w:val="00B30AC9"/>
    <w:rsid w:val="00B55079"/>
    <w:rsid w:val="00B56F1A"/>
    <w:rsid w:val="00B84B04"/>
    <w:rsid w:val="00B905E2"/>
    <w:rsid w:val="00B916CC"/>
    <w:rsid w:val="00BA7B11"/>
    <w:rsid w:val="00BB2168"/>
    <w:rsid w:val="00BC768E"/>
    <w:rsid w:val="00BD05F9"/>
    <w:rsid w:val="00BF19E6"/>
    <w:rsid w:val="00C03688"/>
    <w:rsid w:val="00C06D5D"/>
    <w:rsid w:val="00C10CA1"/>
    <w:rsid w:val="00C17D25"/>
    <w:rsid w:val="00C2011B"/>
    <w:rsid w:val="00C2099B"/>
    <w:rsid w:val="00C253B1"/>
    <w:rsid w:val="00C256DD"/>
    <w:rsid w:val="00C261CA"/>
    <w:rsid w:val="00C454D4"/>
    <w:rsid w:val="00C514B8"/>
    <w:rsid w:val="00C57BCF"/>
    <w:rsid w:val="00C64B1C"/>
    <w:rsid w:val="00C757A1"/>
    <w:rsid w:val="00C82CD8"/>
    <w:rsid w:val="00C9300B"/>
    <w:rsid w:val="00C96885"/>
    <w:rsid w:val="00CB00EF"/>
    <w:rsid w:val="00CB0818"/>
    <w:rsid w:val="00CB34AE"/>
    <w:rsid w:val="00CB3FB5"/>
    <w:rsid w:val="00CC756C"/>
    <w:rsid w:val="00CF2A81"/>
    <w:rsid w:val="00CF5C27"/>
    <w:rsid w:val="00D03242"/>
    <w:rsid w:val="00D1123D"/>
    <w:rsid w:val="00D16DC4"/>
    <w:rsid w:val="00D21981"/>
    <w:rsid w:val="00D251EE"/>
    <w:rsid w:val="00D27BE1"/>
    <w:rsid w:val="00D35FCF"/>
    <w:rsid w:val="00D54478"/>
    <w:rsid w:val="00D61094"/>
    <w:rsid w:val="00D65B76"/>
    <w:rsid w:val="00D70116"/>
    <w:rsid w:val="00D8073B"/>
    <w:rsid w:val="00D808BD"/>
    <w:rsid w:val="00D96478"/>
    <w:rsid w:val="00DA2355"/>
    <w:rsid w:val="00DA65CF"/>
    <w:rsid w:val="00DB172E"/>
    <w:rsid w:val="00DC2211"/>
    <w:rsid w:val="00DC428B"/>
    <w:rsid w:val="00DE47DD"/>
    <w:rsid w:val="00DE5298"/>
    <w:rsid w:val="00DF423E"/>
    <w:rsid w:val="00E138B7"/>
    <w:rsid w:val="00E20B0D"/>
    <w:rsid w:val="00E23BDD"/>
    <w:rsid w:val="00E43CF3"/>
    <w:rsid w:val="00E531D0"/>
    <w:rsid w:val="00E70EB1"/>
    <w:rsid w:val="00E81D7D"/>
    <w:rsid w:val="00E86590"/>
    <w:rsid w:val="00E9235A"/>
    <w:rsid w:val="00EA772F"/>
    <w:rsid w:val="00EC468C"/>
    <w:rsid w:val="00ED0346"/>
    <w:rsid w:val="00ED0C4A"/>
    <w:rsid w:val="00EE0E0C"/>
    <w:rsid w:val="00EE133A"/>
    <w:rsid w:val="00EE74C6"/>
    <w:rsid w:val="00F00E8F"/>
    <w:rsid w:val="00F33133"/>
    <w:rsid w:val="00F40121"/>
    <w:rsid w:val="00F60EEF"/>
    <w:rsid w:val="00F66BF9"/>
    <w:rsid w:val="00F8476C"/>
    <w:rsid w:val="00F87FDC"/>
    <w:rsid w:val="00F87FE8"/>
    <w:rsid w:val="00F901FF"/>
    <w:rsid w:val="00F91146"/>
    <w:rsid w:val="00FA00C4"/>
    <w:rsid w:val="00FA5524"/>
    <w:rsid w:val="00FA5A88"/>
    <w:rsid w:val="00FB4971"/>
    <w:rsid w:val="00FB7EE4"/>
    <w:rsid w:val="00FD056A"/>
    <w:rsid w:val="00FE7DED"/>
    <w:rsid w:val="00FF4414"/>
    <w:rsid w:val="00FF472D"/>
    <w:rsid w:val="00FF7AAF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955A32"/>
    <w:pPr>
      <w:keepNext/>
      <w:numPr>
        <w:numId w:val="5"/>
      </w:numPr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82CD8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rsid w:val="00955A32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GvdeMetni">
    <w:name w:val="Body Text"/>
    <w:basedOn w:val="Normal"/>
    <w:link w:val="GvdeMetniChar"/>
    <w:rsid w:val="00955A32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955A32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WW8Num5z0">
    <w:name w:val="WW8Num5z0"/>
    <w:rsid w:val="0080036D"/>
    <w:rPr>
      <w:rFonts w:ascii="Wingdings" w:hAnsi="Wingdings"/>
    </w:rPr>
  </w:style>
  <w:style w:type="paragraph" w:customStyle="1" w:styleId="WW-NormalWeb1">
    <w:name w:val="WW-Normal (Web)1"/>
    <w:basedOn w:val="Normal"/>
    <w:rsid w:val="00092841"/>
    <w:pPr>
      <w:spacing w:before="280" w:after="119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GvdeMetni2">
    <w:name w:val="Body Text 2"/>
    <w:basedOn w:val="Normal"/>
    <w:link w:val="GvdeMetni2Char"/>
    <w:rsid w:val="00092841"/>
    <w:pPr>
      <w:widowControl w:val="0"/>
      <w:suppressAutoHyphens/>
      <w:spacing w:after="120" w:line="480" w:lineRule="auto"/>
    </w:pPr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character" w:customStyle="1" w:styleId="GvdeMetni2Char">
    <w:name w:val="Gövde Metni 2 Char"/>
    <w:basedOn w:val="VarsaylanParagrafYazTipi"/>
    <w:link w:val="GvdeMetni2"/>
    <w:rsid w:val="00092841"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character" w:customStyle="1" w:styleId="WW8Num10z1">
    <w:name w:val="WW8Num10z1"/>
    <w:rsid w:val="008212E0"/>
    <w:rPr>
      <w:rFonts w:ascii="Courier New" w:hAnsi="Courier New" w:cs="Courier New"/>
    </w:rPr>
  </w:style>
  <w:style w:type="paragraph" w:customStyle="1" w:styleId="Altbilgi0">
    <w:name w:val="Altbilgi"/>
    <w:basedOn w:val="Normal"/>
    <w:link w:val="AltbilgiChar0"/>
    <w:uiPriority w:val="99"/>
    <w:unhideWhenUsed/>
    <w:rsid w:val="008212E0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0">
    <w:name w:val="Altbilgi Char"/>
    <w:link w:val="Altbilgi0"/>
    <w:uiPriority w:val="99"/>
    <w:rsid w:val="008212E0"/>
    <w:rPr>
      <w:rFonts w:ascii="Calibri" w:eastAsia="Calibri" w:hAnsi="Calibri" w:cs="Times New Roman"/>
    </w:rPr>
  </w:style>
  <w:style w:type="character" w:styleId="YerTutucuMetni">
    <w:name w:val="Placeholder Text"/>
    <w:basedOn w:val="VarsaylanParagrafYazTipi"/>
    <w:uiPriority w:val="99"/>
    <w:semiHidden/>
    <w:rsid w:val="00E43CF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DDE0689ED644D2CA1D3798999ACEE6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EDA81DE-AB04-49C2-A4AD-2A9CA4B33313}"/>
      </w:docPartPr>
      <w:docPartBody>
        <w:p w:rsidR="00464ED9" w:rsidRDefault="00464ED9" w:rsidP="00464ED9">
          <w:pPr>
            <w:pStyle w:val="FDDE0689ED644D2CA1D3798999ACEE6F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C61B2FBA4F1F4FF4A945A7BF51139AE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6394528-3909-4517-8359-48B4635DB6FA}"/>
      </w:docPartPr>
      <w:docPartBody>
        <w:p w:rsidR="00464ED9" w:rsidRDefault="00464ED9" w:rsidP="00464ED9">
          <w:pPr>
            <w:pStyle w:val="C61B2FBA4F1F4FF4A945A7BF51139AE1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80DCABAD9D214AF9A8A3E0DF5237FB4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231D741-0F0D-477D-84E0-6BA80CC5C921}"/>
      </w:docPartPr>
      <w:docPartBody>
        <w:p w:rsidR="00464ED9" w:rsidRDefault="00464ED9" w:rsidP="00464ED9">
          <w:pPr>
            <w:pStyle w:val="80DCABAD9D214AF9A8A3E0DF5237FB45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62874AC442454C0D9FFEA8D147C67A5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66824A8-78C5-451E-A7B5-06D295821023}"/>
      </w:docPartPr>
      <w:docPartBody>
        <w:p w:rsidR="00464ED9" w:rsidRDefault="00464ED9" w:rsidP="00464ED9">
          <w:pPr>
            <w:pStyle w:val="62874AC442454C0D9FFEA8D147C67A5A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F0CAE463F35E4E41838320925672939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32425D0-E5EA-4FEB-89E7-2D69D517A210}"/>
      </w:docPartPr>
      <w:docPartBody>
        <w:p w:rsidR="00464ED9" w:rsidRDefault="00464ED9" w:rsidP="00464ED9">
          <w:pPr>
            <w:pStyle w:val="F0CAE463F35E4E41838320925672939C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C5DB8B0-C283-43B7-8600-A7C9263375AA}"/>
      </w:docPartPr>
      <w:docPartBody>
        <w:p w:rsidR="00464ED9" w:rsidRDefault="00464ED9">
          <w:r w:rsidRPr="00DC16E7">
            <w:rPr>
              <w:rStyle w:val="YerTutucuMetni"/>
            </w:rPr>
            <w:t>Bir öğe seçin.</w:t>
          </w:r>
        </w:p>
      </w:docPartBody>
    </w:docPart>
    <w:docPart>
      <w:docPartPr>
        <w:name w:val="1340301749FC4804A7CDA19E3FD0AA0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CA07A60-0858-4606-BAA8-A3D4EE92A869}"/>
      </w:docPartPr>
      <w:docPartBody>
        <w:p w:rsidR="004050C8" w:rsidRDefault="004050C8" w:rsidP="004050C8">
          <w:pPr>
            <w:pStyle w:val="1340301749FC4804A7CDA19E3FD0AA09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30F2E1C07C6248308F6166CF85B6B34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8D842DE-421D-45D6-A609-E48534E09122}"/>
      </w:docPartPr>
      <w:docPartBody>
        <w:p w:rsidR="00F93AE0" w:rsidRDefault="00F93AE0" w:rsidP="00F93AE0">
          <w:pPr>
            <w:pStyle w:val="30F2E1C07C6248308F6166CF85B6B349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34164EE-FCD9-49EA-B874-119769F990BD}"/>
      </w:docPartPr>
      <w:docPartBody>
        <w:p w:rsidR="000C5F15" w:rsidRDefault="000C5F15">
          <w:r w:rsidRPr="007D6B4F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5C83D34136904CA6883D29EC6E323E1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FD161C2-A56D-445D-A38A-322F6C5F0AF7}"/>
      </w:docPartPr>
      <w:docPartBody>
        <w:p w:rsidR="00F8078C" w:rsidRDefault="00F8078C" w:rsidP="00F8078C">
          <w:pPr>
            <w:pStyle w:val="5C83D34136904CA6883D29EC6E323E1B"/>
          </w:pPr>
          <w:r>
            <w:rPr>
              <w:rStyle w:val="YerTutucuMetni"/>
            </w:rPr>
            <w:t>Bir öğe seçin.</w:t>
          </w:r>
        </w:p>
      </w:docPartBody>
    </w:docPart>
    <w:docPart>
      <w:docPartPr>
        <w:name w:val="2EFE498A335047C49798512CF8DA016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A5412F9-E2A2-4F28-A0CE-5AA7C0267831}"/>
      </w:docPartPr>
      <w:docPartBody>
        <w:p w:rsidR="00F8078C" w:rsidRDefault="00F8078C" w:rsidP="00F8078C">
          <w:pPr>
            <w:pStyle w:val="2EFE498A335047C49798512CF8DA0163"/>
          </w:pPr>
          <w:r w:rsidRPr="007D6B4F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0263DC9CF27741E4BEE507422ECBF57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F287389-4F20-4C9D-BED3-6824E10123DC}"/>
      </w:docPartPr>
      <w:docPartBody>
        <w:p w:rsidR="009C6B77" w:rsidRDefault="009C6B77" w:rsidP="009C6B77">
          <w:pPr>
            <w:pStyle w:val="0263DC9CF27741E4BEE507422ECBF572"/>
          </w:pPr>
          <w:r w:rsidRPr="00532C63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4ED9"/>
    <w:rsid w:val="000C5F15"/>
    <w:rsid w:val="00232F73"/>
    <w:rsid w:val="004050C8"/>
    <w:rsid w:val="00464ED9"/>
    <w:rsid w:val="009C6B77"/>
    <w:rsid w:val="00EE1E56"/>
    <w:rsid w:val="00F8078C"/>
    <w:rsid w:val="00F93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9C6B77"/>
    <w:rPr>
      <w:color w:val="666666"/>
    </w:rPr>
  </w:style>
  <w:style w:type="paragraph" w:customStyle="1" w:styleId="1340301749FC4804A7CDA19E3FD0AA09">
    <w:name w:val="1340301749FC4804A7CDA19E3FD0AA09"/>
    <w:rsid w:val="004050C8"/>
  </w:style>
  <w:style w:type="paragraph" w:customStyle="1" w:styleId="FDDE0689ED644D2CA1D3798999ACEE6F">
    <w:name w:val="FDDE0689ED644D2CA1D3798999ACEE6F"/>
    <w:rsid w:val="00464ED9"/>
  </w:style>
  <w:style w:type="paragraph" w:customStyle="1" w:styleId="C61B2FBA4F1F4FF4A945A7BF51139AE1">
    <w:name w:val="C61B2FBA4F1F4FF4A945A7BF51139AE1"/>
    <w:rsid w:val="00464ED9"/>
  </w:style>
  <w:style w:type="paragraph" w:customStyle="1" w:styleId="80DCABAD9D214AF9A8A3E0DF5237FB45">
    <w:name w:val="80DCABAD9D214AF9A8A3E0DF5237FB45"/>
    <w:rsid w:val="00464ED9"/>
  </w:style>
  <w:style w:type="paragraph" w:customStyle="1" w:styleId="62874AC442454C0D9FFEA8D147C67A5A">
    <w:name w:val="62874AC442454C0D9FFEA8D147C67A5A"/>
    <w:rsid w:val="00464ED9"/>
  </w:style>
  <w:style w:type="paragraph" w:customStyle="1" w:styleId="F0CAE463F35E4E41838320925672939C">
    <w:name w:val="F0CAE463F35E4E41838320925672939C"/>
    <w:rsid w:val="00464ED9"/>
  </w:style>
  <w:style w:type="paragraph" w:customStyle="1" w:styleId="30F2E1C07C6248308F6166CF85B6B349">
    <w:name w:val="30F2E1C07C6248308F6166CF85B6B349"/>
    <w:rsid w:val="00F93AE0"/>
  </w:style>
  <w:style w:type="paragraph" w:customStyle="1" w:styleId="5C83D34136904CA6883D29EC6E323E1B">
    <w:name w:val="5C83D34136904CA6883D29EC6E323E1B"/>
    <w:rsid w:val="00F8078C"/>
    <w:pPr>
      <w:spacing w:line="278" w:lineRule="auto"/>
    </w:pPr>
    <w:rPr>
      <w:sz w:val="24"/>
      <w:szCs w:val="24"/>
    </w:rPr>
  </w:style>
  <w:style w:type="paragraph" w:customStyle="1" w:styleId="2EFE498A335047C49798512CF8DA0163">
    <w:name w:val="2EFE498A335047C49798512CF8DA0163"/>
    <w:rsid w:val="00F8078C"/>
    <w:pPr>
      <w:spacing w:line="278" w:lineRule="auto"/>
    </w:pPr>
    <w:rPr>
      <w:sz w:val="24"/>
      <w:szCs w:val="24"/>
    </w:rPr>
  </w:style>
  <w:style w:type="paragraph" w:customStyle="1" w:styleId="0263DC9CF27741E4BEE507422ECBF572">
    <w:name w:val="0263DC9CF27741E4BEE507422ECBF572"/>
    <w:rsid w:val="009C6B77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94</cp:revision>
  <cp:lastPrinted>2024-01-03T17:38:00Z</cp:lastPrinted>
  <dcterms:created xsi:type="dcterms:W3CDTF">2021-08-12T09:53:00Z</dcterms:created>
  <dcterms:modified xsi:type="dcterms:W3CDTF">2024-04-25T11:41:00Z</dcterms:modified>
</cp:coreProperties>
</file>